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9CD2D" w14:textId="77777777" w:rsidR="003C02A3" w:rsidRDefault="00295DA4">
      <w:pPr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Self Exploration</w:t>
      </w:r>
      <w:proofErr w:type="spellEnd"/>
    </w:p>
    <w:p w14:paraId="7341275D" w14:textId="77777777" w:rsidR="00295DA4" w:rsidRDefault="00295DA4">
      <w:pPr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What do I need to know about myself before I select a major?</w:t>
      </w:r>
    </w:p>
    <w:p w14:paraId="259009E8" w14:textId="77777777" w:rsidR="00295DA4" w:rsidRDefault="00295DA4">
      <w:pPr>
        <w:rPr>
          <w:b/>
          <w:i/>
          <w:sz w:val="28"/>
          <w:szCs w:val="28"/>
        </w:rPr>
      </w:pPr>
    </w:p>
    <w:p w14:paraId="21D8CB25" w14:textId="77777777" w:rsidR="00295DA4" w:rsidRDefault="00295DA4">
      <w:pPr>
        <w:rPr>
          <w:sz w:val="28"/>
          <w:szCs w:val="28"/>
        </w:rPr>
      </w:pPr>
      <w:r>
        <w:rPr>
          <w:sz w:val="28"/>
          <w:szCs w:val="28"/>
        </w:rPr>
        <w:t>The purpose of this activity is to help you reflect on your personal characteristics and prepare to discuss them with your adviser.</w:t>
      </w:r>
    </w:p>
    <w:p w14:paraId="14F61752" w14:textId="77777777" w:rsidR="00295DA4" w:rsidRDefault="00295DA4">
      <w:pPr>
        <w:rPr>
          <w:sz w:val="28"/>
          <w:szCs w:val="28"/>
        </w:rPr>
      </w:pPr>
    </w:p>
    <w:p w14:paraId="3FE96634" w14:textId="77777777" w:rsidR="00295DA4" w:rsidRDefault="00295DA4">
      <w:pPr>
        <w:rPr>
          <w:b/>
          <w:sz w:val="28"/>
          <w:szCs w:val="28"/>
        </w:rPr>
      </w:pPr>
      <w:r>
        <w:rPr>
          <w:b/>
          <w:sz w:val="28"/>
          <w:szCs w:val="28"/>
        </w:rPr>
        <w:t>What am I interested in?</w:t>
      </w:r>
    </w:p>
    <w:p w14:paraId="7802A251" w14:textId="77777777" w:rsidR="00295DA4" w:rsidRDefault="00295DA4">
      <w:pPr>
        <w:rPr>
          <w:b/>
          <w:sz w:val="28"/>
          <w:szCs w:val="28"/>
        </w:rPr>
      </w:pPr>
    </w:p>
    <w:p w14:paraId="1819FDEE" w14:textId="77777777" w:rsidR="00295DA4" w:rsidRDefault="00295DA4">
      <w:pPr>
        <w:rPr>
          <w:b/>
          <w:sz w:val="28"/>
          <w:szCs w:val="28"/>
        </w:rPr>
      </w:pPr>
    </w:p>
    <w:p w14:paraId="382F5AB8" w14:textId="77777777" w:rsidR="00295DA4" w:rsidRDefault="00295DA4">
      <w:pPr>
        <w:rPr>
          <w:b/>
          <w:sz w:val="28"/>
          <w:szCs w:val="28"/>
        </w:rPr>
      </w:pPr>
    </w:p>
    <w:p w14:paraId="0BB814B9" w14:textId="77777777" w:rsidR="00295DA4" w:rsidRDefault="00295DA4">
      <w:pPr>
        <w:rPr>
          <w:b/>
          <w:sz w:val="28"/>
          <w:szCs w:val="28"/>
        </w:rPr>
      </w:pPr>
      <w:r>
        <w:rPr>
          <w:b/>
          <w:sz w:val="28"/>
          <w:szCs w:val="28"/>
        </w:rPr>
        <w:t>What am I good at?  What are my strengths and weaknesses?</w:t>
      </w:r>
    </w:p>
    <w:p w14:paraId="2FFFA273" w14:textId="77777777" w:rsidR="00295DA4" w:rsidRDefault="00295DA4">
      <w:pPr>
        <w:rPr>
          <w:b/>
          <w:sz w:val="28"/>
          <w:szCs w:val="28"/>
        </w:rPr>
      </w:pPr>
    </w:p>
    <w:p w14:paraId="7D07D3D1" w14:textId="77777777" w:rsidR="00295DA4" w:rsidRDefault="00295DA4">
      <w:pPr>
        <w:rPr>
          <w:b/>
          <w:sz w:val="28"/>
          <w:szCs w:val="28"/>
        </w:rPr>
      </w:pPr>
    </w:p>
    <w:p w14:paraId="3055E20D" w14:textId="77777777" w:rsidR="00295DA4" w:rsidRDefault="00295DA4">
      <w:pPr>
        <w:rPr>
          <w:b/>
          <w:sz w:val="28"/>
          <w:szCs w:val="28"/>
        </w:rPr>
      </w:pPr>
    </w:p>
    <w:p w14:paraId="69CDE091" w14:textId="77777777" w:rsidR="00295DA4" w:rsidRDefault="00295DA4">
      <w:pPr>
        <w:rPr>
          <w:b/>
          <w:sz w:val="28"/>
          <w:szCs w:val="28"/>
        </w:rPr>
      </w:pPr>
      <w:r>
        <w:rPr>
          <w:b/>
          <w:sz w:val="28"/>
          <w:szCs w:val="28"/>
        </w:rPr>
        <w:t>What is important to me?  What do I value?</w:t>
      </w:r>
    </w:p>
    <w:p w14:paraId="1A2CFE55" w14:textId="77777777" w:rsidR="00295DA4" w:rsidRDefault="00295DA4">
      <w:pPr>
        <w:rPr>
          <w:b/>
          <w:sz w:val="28"/>
          <w:szCs w:val="28"/>
        </w:rPr>
      </w:pPr>
    </w:p>
    <w:p w14:paraId="4B25CCAF" w14:textId="77777777" w:rsidR="00295DA4" w:rsidRDefault="00295DA4">
      <w:pPr>
        <w:rPr>
          <w:b/>
          <w:sz w:val="28"/>
          <w:szCs w:val="28"/>
        </w:rPr>
      </w:pPr>
    </w:p>
    <w:p w14:paraId="042A2C32" w14:textId="77777777" w:rsidR="00295DA4" w:rsidRDefault="00295DA4">
      <w:pPr>
        <w:rPr>
          <w:b/>
          <w:sz w:val="28"/>
          <w:szCs w:val="28"/>
        </w:rPr>
      </w:pPr>
    </w:p>
    <w:p w14:paraId="60EE2CBD" w14:textId="77777777" w:rsidR="00295DA4" w:rsidRDefault="00295DA4">
      <w:pPr>
        <w:rPr>
          <w:b/>
          <w:sz w:val="28"/>
          <w:szCs w:val="28"/>
        </w:rPr>
      </w:pPr>
      <w:r>
        <w:rPr>
          <w:b/>
          <w:sz w:val="28"/>
          <w:szCs w:val="28"/>
        </w:rPr>
        <w:t>What are my short-term and long-term goals?</w:t>
      </w:r>
    </w:p>
    <w:p w14:paraId="2C373FCE" w14:textId="77777777" w:rsidR="00295DA4" w:rsidRDefault="00295DA4">
      <w:pPr>
        <w:rPr>
          <w:b/>
          <w:sz w:val="28"/>
          <w:szCs w:val="28"/>
        </w:rPr>
      </w:pPr>
    </w:p>
    <w:p w14:paraId="5E977FF3" w14:textId="77777777" w:rsidR="00295DA4" w:rsidRDefault="00295DA4">
      <w:pPr>
        <w:rPr>
          <w:b/>
          <w:sz w:val="28"/>
          <w:szCs w:val="28"/>
        </w:rPr>
      </w:pPr>
    </w:p>
    <w:p w14:paraId="75147D5E" w14:textId="77777777" w:rsidR="00295DA4" w:rsidRDefault="00295DA4">
      <w:pPr>
        <w:rPr>
          <w:b/>
          <w:sz w:val="28"/>
          <w:szCs w:val="28"/>
        </w:rPr>
      </w:pPr>
    </w:p>
    <w:p w14:paraId="2E1A7529" w14:textId="77777777" w:rsidR="00295DA4" w:rsidRDefault="00295DA4">
      <w:pPr>
        <w:rPr>
          <w:b/>
          <w:sz w:val="28"/>
          <w:szCs w:val="28"/>
        </w:rPr>
      </w:pPr>
      <w:r>
        <w:rPr>
          <w:b/>
          <w:sz w:val="28"/>
          <w:szCs w:val="28"/>
        </w:rPr>
        <w:t>What other factors do I need to consider?</w:t>
      </w:r>
    </w:p>
    <w:p w14:paraId="49689B47" w14:textId="77777777" w:rsidR="00295DA4" w:rsidRDefault="00295DA4">
      <w:pPr>
        <w:rPr>
          <w:b/>
          <w:sz w:val="28"/>
          <w:szCs w:val="28"/>
        </w:rPr>
      </w:pPr>
      <w:bookmarkStart w:id="0" w:name="_GoBack"/>
      <w:bookmarkEnd w:id="0"/>
    </w:p>
    <w:p w14:paraId="4D19D6AC" w14:textId="77777777" w:rsidR="00295DA4" w:rsidRPr="00295DA4" w:rsidRDefault="00295DA4">
      <w:pPr>
        <w:rPr>
          <w:b/>
          <w:sz w:val="28"/>
          <w:szCs w:val="28"/>
        </w:rPr>
      </w:pPr>
    </w:p>
    <w:sectPr w:rsidR="00295DA4" w:rsidRPr="00295D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LI0NzKzsDQxNDdQ0lEKTi0uzszPAykwrAUATMck4CwAAAA="/>
  </w:docVars>
  <w:rsids>
    <w:rsidRoot w:val="00295DA4"/>
    <w:rsid w:val="00295DA4"/>
    <w:rsid w:val="00861131"/>
    <w:rsid w:val="00902849"/>
    <w:rsid w:val="00A14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33F6A"/>
  <w15:chartTrackingRefBased/>
  <w15:docId w15:val="{26A8BEA8-3D03-445F-A5C2-C3E520F61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5</Words>
  <Characters>373</Characters>
  <Application>Microsoft Office Word</Application>
  <DocSecurity>0</DocSecurity>
  <Lines>3</Lines>
  <Paragraphs>1</Paragraphs>
  <ScaleCrop>false</ScaleCrop>
  <Company>Penn State University</Company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ANN BARON</dc:creator>
  <cp:keywords/>
  <dc:description/>
  <cp:lastModifiedBy>Sechler, Jeff</cp:lastModifiedBy>
  <cp:revision>2</cp:revision>
  <dcterms:created xsi:type="dcterms:W3CDTF">2017-12-11T14:36:00Z</dcterms:created>
  <dcterms:modified xsi:type="dcterms:W3CDTF">2020-01-16T21:16:00Z</dcterms:modified>
</cp:coreProperties>
</file>